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abel Gar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ab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41 North Laramie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ajarr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2061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sari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